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ic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surve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LR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3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1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0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0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5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9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4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3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6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5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1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2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0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0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2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4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2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7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6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5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4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9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1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0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9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9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85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 × 10^-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1T17:21:22Z</dcterms:created>
  <dcterms:modified xsi:type="dcterms:W3CDTF">2024-04-11T17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